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proofErr w:type="spellStart"/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proofErr w:type="spellEnd"/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8C59F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64A7DB26" w:rsidR="00E92240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14F0644D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2021,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77777777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>: Cognitive Neuroscience</w:t>
      </w:r>
      <w:r w:rsidRPr="004B0435">
        <w:rPr>
          <w:rFonts w:ascii="Cambria" w:hAnsi="Cambria"/>
          <w:sz w:val="24"/>
          <w:szCs w:val="24"/>
        </w:rPr>
        <w:br/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115204CD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>: Elkan G. Aky</w:t>
      </w:r>
      <w:proofErr w:type="spellStart"/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proofErr w:type="spellEnd"/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proofErr w:type="spellStart"/>
      <w:r>
        <w:rPr>
          <w:rFonts w:ascii="Cambria" w:hAnsi="Cambria"/>
          <w:bCs/>
          <w:sz w:val="24"/>
          <w:szCs w:val="24"/>
          <w:lang w:val="tr-TR"/>
        </w:rPr>
        <w:t>Monicque</w:t>
      </w:r>
      <w:proofErr w:type="spellEnd"/>
      <w:r>
        <w:rPr>
          <w:rFonts w:ascii="Cambria" w:hAnsi="Cambria"/>
          <w:bCs/>
          <w:sz w:val="24"/>
          <w:szCs w:val="24"/>
          <w:lang w:val="tr-TR"/>
        </w:rPr>
        <w:t xml:space="preserve">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proofErr w:type="spellStart"/>
      <w:r>
        <w:rPr>
          <w:rFonts w:ascii="Cambria" w:hAnsi="Cambria"/>
          <w:bCs/>
          <w:sz w:val="24"/>
          <w:szCs w:val="24"/>
          <w:lang w:val="tr-TR"/>
        </w:rPr>
        <w:t>Lorist</w:t>
      </w:r>
      <w:proofErr w:type="spellEnd"/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61597D73" w14:textId="7777777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Pr="004B0435">
        <w:rPr>
          <w:rFonts w:ascii="Cambria" w:hAnsi="Cambria"/>
          <w:sz w:val="24"/>
          <w:szCs w:val="24"/>
        </w:rPr>
        <w:t>Psychology</w:t>
      </w:r>
    </w:p>
    <w:p w14:paraId="412E8C7A" w14:textId="17A57660" w:rsidR="00E92240" w:rsidRPr="004B3197" w:rsidRDefault="00E92240" w:rsidP="00B23C75">
      <w:pPr>
        <w:spacing w:after="60" w:line="240" w:lineRule="auto"/>
        <w:rPr>
          <w:rFonts w:ascii="Cambria" w:hAnsi="Cambria"/>
          <w:sz w:val="8"/>
          <w:szCs w:val="8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Daniel D. </w:t>
      </w:r>
      <w:proofErr w:type="spellStart"/>
      <w:r w:rsidR="00892604">
        <w:rPr>
          <w:rFonts w:ascii="Cambria" w:hAnsi="Cambria"/>
          <w:sz w:val="24"/>
          <w:szCs w:val="24"/>
        </w:rPr>
        <w:t>Kurylo</w:t>
      </w:r>
      <w:proofErr w:type="spellEnd"/>
      <w:r w:rsidR="00892604">
        <w:rPr>
          <w:rFonts w:ascii="Cambria" w:hAnsi="Cambria"/>
          <w:sz w:val="24"/>
          <w:szCs w:val="24"/>
        </w:rPr>
        <w:t> </w:t>
      </w:r>
    </w:p>
    <w:p w14:paraId="31D00D25" w14:textId="0FD532C8" w:rsidR="00E92240" w:rsidRPr="004B0435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>B.A</w:t>
      </w:r>
      <w:r w:rsidR="000B4128" w:rsidRPr="004B0435">
        <w:rPr>
          <w:rFonts w:ascii="Cambria" w:hAnsi="Cambria"/>
          <w:b/>
          <w:bCs/>
          <w:sz w:val="24"/>
          <w:szCs w:val="24"/>
        </w:rPr>
        <w:t>.</w:t>
      </w:r>
      <w:r w:rsidRPr="004B0435">
        <w:rPr>
          <w:rFonts w:ascii="Cambria" w:hAnsi="Cambria"/>
          <w:b/>
          <w:sz w:val="24"/>
          <w:szCs w:val="24"/>
        </w:rPr>
        <w:t xml:space="preserve">, Psychology, </w:t>
      </w:r>
      <w:r w:rsidRPr="004B0435">
        <w:rPr>
          <w:rFonts w:ascii="Cambria" w:hAnsi="Cambria"/>
          <w:sz w:val="24"/>
          <w:szCs w:val="24"/>
        </w:rPr>
        <w:t>Ankara University, Ankara</w:t>
      </w:r>
      <w:r w:rsidR="004303EB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4303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C042BE">
        <w:rPr>
          <w:rFonts w:ascii="Cambria" w:hAnsi="Cambria"/>
          <w:sz w:val="24"/>
          <w:szCs w:val="24"/>
        </w:rPr>
        <w:t>TR</w:t>
      </w:r>
      <w:r w:rsidR="00046CD5">
        <w:rPr>
          <w:rFonts w:ascii="Cambria" w:hAnsi="Cambria"/>
          <w:sz w:val="24"/>
          <w:szCs w:val="24"/>
        </w:rPr>
        <w:t>,</w:t>
      </w:r>
      <w:r w:rsidRPr="004B0435">
        <w:rPr>
          <w:rFonts w:ascii="Cambria" w:hAnsi="Cambria"/>
          <w:sz w:val="24"/>
          <w:szCs w:val="24"/>
        </w:rPr>
        <w:t xml:space="preserve"> 2011</w:t>
      </w:r>
    </w:p>
    <w:p w14:paraId="345E2460" w14:textId="0FD33A14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17875B5C" w14:textId="24A415D9" w:rsidR="00AA4F3A" w:rsidRDefault="00AA4F3A" w:rsidP="0018424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>
        <w:rPr>
          <w:rFonts w:ascii="Cambria" w:eastAsia="Calibri" w:hAnsi="Cambria" w:cs="Arial"/>
          <w:sz w:val="24"/>
          <w:szCs w:val="24"/>
        </w:rPr>
        <w:t xml:space="preserve">Wilhelm, S. A., de </w:t>
      </w:r>
      <w:proofErr w:type="spellStart"/>
      <w:r>
        <w:rPr>
          <w:rFonts w:ascii="Cambria" w:eastAsia="Calibri" w:hAnsi="Cambria" w:cs="Arial"/>
          <w:sz w:val="24"/>
          <w:szCs w:val="24"/>
        </w:rPr>
        <w:t>Jonge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J., Wang, J., Martens, S., </w:t>
      </w:r>
      <w:r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CC134E">
        <w:rPr>
          <w:rFonts w:ascii="Cambria" w:eastAsia="Calibri" w:hAnsi="Cambria" w:cs="Arial"/>
          <w:sz w:val="24"/>
          <w:szCs w:val="24"/>
        </w:rPr>
        <w:t>, E. G. (</w:t>
      </w:r>
      <w:r w:rsidR="00CC134E" w:rsidRPr="00CC134E">
        <w:rPr>
          <w:rFonts w:ascii="Cambria" w:eastAsia="Calibri" w:hAnsi="Cambria" w:cs="Arial"/>
          <w:i/>
          <w:sz w:val="24"/>
          <w:szCs w:val="24"/>
        </w:rPr>
        <w:t>in press</w:t>
      </w:r>
      <w:r w:rsidRPr="00CC134E">
        <w:rPr>
          <w:rFonts w:ascii="Cambria" w:eastAsia="Calibri" w:hAnsi="Cambria" w:cs="Arial"/>
          <w:sz w:val="24"/>
          <w:szCs w:val="24"/>
        </w:rPr>
        <w:t xml:space="preserve">). 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F17922" w:rsidRPr="00CC134E">
        <w:rPr>
          <w:rFonts w:ascii="Cambria" w:eastAsia="Calibri" w:hAnsi="Cambria" w:cs="Arial"/>
          <w:i/>
          <w:sz w:val="24"/>
          <w:szCs w:val="24"/>
        </w:rPr>
        <w:t>.</w:t>
      </w:r>
      <w:r w:rsidR="00CC134E">
        <w:rPr>
          <w:rFonts w:ascii="Cambria" w:eastAsia="Calibri" w:hAnsi="Cambria" w:cs="Arial"/>
          <w:i/>
          <w:sz w:val="24"/>
          <w:szCs w:val="24"/>
        </w:rPr>
        <w:t xml:space="preserve"> </w:t>
      </w:r>
      <w:r w:rsidR="00184240"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471103E0" w14:textId="6CF8424C" w:rsidR="00381BE9" w:rsidRDefault="00381BE9" w:rsidP="00EC3ADA">
      <w:pPr>
        <w:spacing w:after="60" w:line="240" w:lineRule="auto"/>
        <w:jc w:val="both"/>
        <w:rPr>
          <w:rFonts w:ascii="Cambria" w:hAnsi="Cambria" w:cs="Arial"/>
          <w:i/>
          <w:sz w:val="24"/>
          <w:szCs w:val="24"/>
        </w:rPr>
      </w:pPr>
      <w:proofErr w:type="spellStart"/>
      <w:r w:rsidRPr="00381BE9">
        <w:rPr>
          <w:rFonts w:ascii="Cambria" w:hAnsi="Cambria" w:cs="Arial"/>
          <w:sz w:val="24"/>
          <w:szCs w:val="24"/>
        </w:rPr>
        <w:t>Altınok</w:t>
      </w:r>
      <w:proofErr w:type="spellEnd"/>
      <w:r w:rsidRPr="00381BE9">
        <w:rPr>
          <w:rFonts w:ascii="Cambria" w:hAnsi="Cambria" w:cs="Arial"/>
          <w:sz w:val="24"/>
          <w:szCs w:val="24"/>
        </w:rPr>
        <w:t xml:space="preserve">, A., </w:t>
      </w:r>
      <w:r w:rsidRPr="00381BE9">
        <w:rPr>
          <w:rFonts w:ascii="Cambria" w:hAnsi="Cambria" w:cs="Arial"/>
          <w:b/>
          <w:sz w:val="24"/>
          <w:szCs w:val="24"/>
        </w:rPr>
        <w:t>Karabay, A.</w:t>
      </w:r>
      <w:r w:rsidRPr="00381BE9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381BE9">
        <w:rPr>
          <w:rFonts w:ascii="Cambria" w:hAnsi="Cambria" w:cs="Arial"/>
          <w:sz w:val="24"/>
          <w:szCs w:val="24"/>
        </w:rPr>
        <w:t>Akyürek</w:t>
      </w:r>
      <w:proofErr w:type="spellEnd"/>
      <w:r w:rsidRPr="00381BE9">
        <w:rPr>
          <w:rFonts w:ascii="Cambria" w:hAnsi="Cambria" w:cs="Arial"/>
          <w:sz w:val="24"/>
          <w:szCs w:val="24"/>
        </w:rPr>
        <w:t>, E. G. (</w:t>
      </w:r>
      <w:r w:rsidRPr="00381BE9">
        <w:rPr>
          <w:rFonts w:ascii="Cambria" w:hAnsi="Cambria" w:cs="Arial"/>
          <w:i/>
          <w:sz w:val="24"/>
          <w:szCs w:val="24"/>
        </w:rPr>
        <w:t>in press</w:t>
      </w:r>
      <w:r w:rsidRPr="00381BE9">
        <w:rPr>
          <w:rFonts w:ascii="Cambria" w:hAnsi="Cambria" w:cs="Arial"/>
          <w:sz w:val="24"/>
          <w:szCs w:val="24"/>
        </w:rPr>
        <w:t>). 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381BE9">
        <w:rPr>
          <w:rFonts w:ascii="Cambria" w:hAnsi="Cambria" w:cs="Arial"/>
          <w:i/>
          <w:sz w:val="24"/>
          <w:szCs w:val="24"/>
        </w:rPr>
        <w:t>European Journal of Nutrition</w:t>
      </w:r>
      <w:r>
        <w:rPr>
          <w:rFonts w:ascii="Cambria" w:hAnsi="Cambria" w:cs="Arial"/>
          <w:i/>
          <w:sz w:val="24"/>
          <w:szCs w:val="24"/>
        </w:rPr>
        <w:t>.</w:t>
      </w:r>
    </w:p>
    <w:p w14:paraId="0B144C22" w14:textId="60BE037A" w:rsidR="00447D7B" w:rsidRPr="00447D7B" w:rsidRDefault="00447D7B" w:rsidP="00EC3ADA">
      <w:pPr>
        <w:spacing w:after="60" w:line="240" w:lineRule="auto"/>
        <w:jc w:val="both"/>
        <w:rPr>
          <w:rFonts w:ascii="Cambria" w:hAnsi="Cambria" w:cs="Arial"/>
          <w:i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 &amp;</w:t>
      </w:r>
      <w:r w:rsidRPr="00447D7B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Pr="00381BE9">
        <w:rPr>
          <w:rFonts w:ascii="Cambria" w:hAnsi="Cambria" w:cs="Arial"/>
          <w:i/>
          <w:sz w:val="24"/>
          <w:szCs w:val="24"/>
        </w:rPr>
        <w:t>in press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47D7B">
        <w:rPr>
          <w:rFonts w:ascii="Cambria" w:hAnsi="Cambria" w:cs="Arial"/>
          <w:sz w:val="24"/>
          <w:szCs w:val="24"/>
        </w:rPr>
        <w:t>The Effects of Long-Term Intake of Cocoa Flavanols on Cognitive Functions and Mood, and the Physiological Mechanisms Underlying These Effects: A Literature Review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 xml:space="preserve">Turkish Psychological Articles. </w:t>
      </w:r>
      <w:bookmarkStart w:id="0" w:name="_GoBack"/>
      <w:bookmarkEnd w:id="0"/>
    </w:p>
    <w:p w14:paraId="67B7E6A5" w14:textId="3F4EA4B2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Global Orientation of Two Element S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lastRenderedPageBreak/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669AD17B" w14:textId="77777777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82FA9F3" w14:textId="0F7B2A70" w:rsidR="006E1D2E" w:rsidRP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03CFA26D" w14:textId="77777777" w:rsidR="006E1D2E" w:rsidRPr="004B0435" w:rsidRDefault="006E1D2E" w:rsidP="00EC3ADA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362902DE" w14:textId="153E33A2" w:rsidR="00130BAC" w:rsidRPr="00EC3ADA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</w:t>
      </w:r>
      <w:proofErr w:type="spellStart"/>
      <w:r w:rsidRPr="004B0435">
        <w:rPr>
          <w:rFonts w:ascii="Cambria" w:eastAsia="Calibri" w:hAnsi="Cambria" w:cs="Arial"/>
          <w:sz w:val="24"/>
          <w:szCs w:val="24"/>
          <w:lang w:val="tr-TR"/>
        </w:rPr>
        <w:t>Sünbül</w:t>
      </w:r>
      <w:proofErr w:type="spellEnd"/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, Ö., </w:t>
      </w:r>
      <w:proofErr w:type="spellStart"/>
      <w:r w:rsidRPr="004B0435">
        <w:rPr>
          <w:rFonts w:ascii="Cambria" w:eastAsia="Calibri" w:hAnsi="Cambria" w:cs="Arial"/>
          <w:sz w:val="24"/>
          <w:szCs w:val="24"/>
          <w:lang w:val="tr-TR"/>
        </w:rPr>
        <w:t>Sünbül</w:t>
      </w:r>
      <w:proofErr w:type="spellEnd"/>
      <w:r w:rsidRPr="004B0435">
        <w:rPr>
          <w:rFonts w:ascii="Cambria" w:eastAsia="Calibri" w:hAnsi="Cambria" w:cs="Arial"/>
          <w:sz w:val="24"/>
          <w:szCs w:val="24"/>
          <w:lang w:val="tr-TR"/>
        </w:rPr>
        <w:t>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9123A7E" w:rsidR="00254BCC" w:rsidRPr="00EC3ADA" w:rsidRDefault="006E1D2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A3B5F6A" w14:textId="2E73CB4D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="006E46B3" w:rsidRPr="004B0435">
        <w:rPr>
          <w:rFonts w:ascii="Cambria" w:hAnsi="Cambria" w:cs="Arial"/>
          <w:sz w:val="24"/>
          <w:szCs w:val="24"/>
        </w:rPr>
        <w:t>Akyürek</w:t>
      </w:r>
      <w:proofErr w:type="spellEnd"/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hAnsi="Cambria" w:cs="Arial"/>
          <w:sz w:val="24"/>
          <w:szCs w:val="24"/>
          <w:lang w:val="nl-NL"/>
        </w:rPr>
        <w:t>Kandemir</w:t>
      </w:r>
      <w:proofErr w:type="spellEnd"/>
      <w:r>
        <w:rPr>
          <w:rFonts w:ascii="Cambria" w:hAnsi="Cambria" w:cs="Arial"/>
          <w:sz w:val="24"/>
          <w:szCs w:val="24"/>
          <w:lang w:val="nl-NL"/>
        </w:rPr>
        <w:t xml:space="preserve">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proofErr w:type="spellStart"/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19DC1485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 xml:space="preserve">Poster </w:t>
      </w:r>
      <w:proofErr w:type="spellStart"/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resentations</w:t>
      </w:r>
      <w:proofErr w:type="spellEnd"/>
    </w:p>
    <w:p w14:paraId="27CD1082" w14:textId="3BD72677" w:rsidR="00A807BC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  <w:lang w:val="nl-NL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  <w:lang w:val="nl-NL"/>
        </w:rPr>
        <w:t xml:space="preserve">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</w:t>
      </w:r>
      <w:proofErr w:type="spellStart"/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>Akyürek</w:t>
      </w:r>
      <w:proofErr w:type="spellEnd"/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>nok</w:t>
      </w:r>
      <w:proofErr w:type="spellEnd"/>
      <w:r>
        <w:rPr>
          <w:rFonts w:ascii="Cambria" w:hAnsi="Cambria" w:cs="Arial"/>
          <w:sz w:val="24"/>
          <w:szCs w:val="24"/>
          <w:lang w:val="nl-NL"/>
        </w:rPr>
        <w:t xml:space="preserve">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proofErr w:type="spellStart"/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lastRenderedPageBreak/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proofErr w:type="spellStart"/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34E31FBB" w14:textId="29E106A4" w:rsidR="008A7523" w:rsidRPr="00EC3ADA" w:rsidRDefault="008A7523" w:rsidP="008D7389">
      <w:pPr>
        <w:spacing w:after="60" w:line="240" w:lineRule="auto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hAnsi="Cambria"/>
          <w:bCs/>
          <w:sz w:val="24"/>
          <w:szCs w:val="24"/>
        </w:rPr>
        <w:t>Bapoğlu</w:t>
      </w:r>
      <w:proofErr w:type="spellEnd"/>
      <w:r>
        <w:rPr>
          <w:rFonts w:ascii="Cambria" w:hAnsi="Cambria"/>
          <w:bCs/>
          <w:sz w:val="24"/>
          <w:szCs w:val="24"/>
        </w:rPr>
        <w:t xml:space="preserve">, O. A. (2021). </w:t>
      </w:r>
      <w:r w:rsidRPr="008A7523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55361349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</w:p>
    <w:p w14:paraId="5AD6E6C0" w14:textId="77777777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5F14575E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Pr="00CD0A2A">
        <w:rPr>
          <w:rFonts w:ascii="Cambria" w:hAnsi="Cambria"/>
          <w:bCs/>
          <w:sz w:val="24"/>
          <w:szCs w:val="24"/>
        </w:rPr>
        <w:t xml:space="preserve"> from 201</w:t>
      </w:r>
      <w:r w:rsidR="00773CF1">
        <w:rPr>
          <w:rFonts w:ascii="Cambria" w:hAnsi="Cambria"/>
          <w:bCs/>
          <w:sz w:val="24"/>
          <w:szCs w:val="24"/>
        </w:rPr>
        <w:t>1</w:t>
      </w:r>
      <w:r w:rsidRPr="00CD0A2A">
        <w:rPr>
          <w:rFonts w:ascii="Cambria" w:hAnsi="Cambria"/>
          <w:bCs/>
          <w:sz w:val="24"/>
          <w:szCs w:val="24"/>
        </w:rPr>
        <w:t xml:space="preserve"> to 2019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5F9DE7D7" w14:textId="77EB283D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37E39605" w14:textId="630C69D6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Building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38ED3B4A" w:rsidR="00224047" w:rsidRPr="002A1BD0" w:rsidRDefault="00224047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(2018) –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B958BC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p w14:paraId="34F558A6" w14:textId="167ABDFD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Multivariate </w:t>
      </w:r>
      <w:proofErr w:type="spellStart"/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pattern</w:t>
      </w:r>
      <w:proofErr w:type="spellEnd"/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analyses (MVPA) in EEG/MEG (</w:t>
      </w:r>
      <w:r w:rsidR="00022E38"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2018)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– 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B958BC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.</w:t>
      </w:r>
    </w:p>
    <w:p w14:paraId="16087864" w14:textId="55796E6C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proofErr w:type="spellStart"/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</w:t>
      </w:r>
      <w:proofErr w:type="spellEnd"/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school: Attention (</w:t>
      </w:r>
      <w:r w:rsidR="00022E38"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2017)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FE4336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–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B958BC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.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E9673E" w14:textId="77777777" w:rsidR="008C59F4" w:rsidRDefault="008C59F4" w:rsidP="009E1FEB">
      <w:pPr>
        <w:spacing w:after="0" w:line="240" w:lineRule="auto"/>
      </w:pPr>
      <w:r>
        <w:separator/>
      </w:r>
    </w:p>
  </w:endnote>
  <w:endnote w:type="continuationSeparator" w:id="0">
    <w:p w14:paraId="4B09C61A" w14:textId="77777777" w:rsidR="008C59F4" w:rsidRDefault="008C59F4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20258448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792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84988C" w14:textId="77777777" w:rsidR="008C59F4" w:rsidRDefault="008C59F4" w:rsidP="009E1FEB">
      <w:pPr>
        <w:spacing w:after="0" w:line="240" w:lineRule="auto"/>
      </w:pPr>
      <w:r>
        <w:separator/>
      </w:r>
    </w:p>
  </w:footnote>
  <w:footnote w:type="continuationSeparator" w:id="0">
    <w:p w14:paraId="4A26DB49" w14:textId="77777777" w:rsidR="008C59F4" w:rsidRDefault="008C59F4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9"/>
  </w:num>
  <w:num w:numId="7">
    <w:abstractNumId w:val="8"/>
  </w:num>
  <w:num w:numId="8">
    <w:abstractNumId w:val="14"/>
  </w:num>
  <w:num w:numId="9">
    <w:abstractNumId w:val="15"/>
  </w:num>
  <w:num w:numId="10">
    <w:abstractNumId w:val="3"/>
  </w:num>
  <w:num w:numId="11">
    <w:abstractNumId w:val="4"/>
  </w:num>
  <w:num w:numId="12">
    <w:abstractNumId w:val="0"/>
  </w:num>
  <w:num w:numId="13">
    <w:abstractNumId w:val="7"/>
  </w:num>
  <w:num w:numId="14">
    <w:abstractNumId w:val="13"/>
  </w:num>
  <w:num w:numId="15">
    <w:abstractNumId w:val="1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qgFALqIAtgtAAAA"/>
  </w:docVars>
  <w:rsids>
    <w:rsidRoot w:val="00E32A7D"/>
    <w:rsid w:val="000106DD"/>
    <w:rsid w:val="000172E7"/>
    <w:rsid w:val="00022E38"/>
    <w:rsid w:val="00034F65"/>
    <w:rsid w:val="00036FB7"/>
    <w:rsid w:val="00046CD5"/>
    <w:rsid w:val="000900D0"/>
    <w:rsid w:val="000961B5"/>
    <w:rsid w:val="000A2D3F"/>
    <w:rsid w:val="000B3969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5F1B"/>
    <w:rsid w:val="001E4E1E"/>
    <w:rsid w:val="002031FD"/>
    <w:rsid w:val="00205B1E"/>
    <w:rsid w:val="00217975"/>
    <w:rsid w:val="00224047"/>
    <w:rsid w:val="00244851"/>
    <w:rsid w:val="00250140"/>
    <w:rsid w:val="00254BCC"/>
    <w:rsid w:val="0026097C"/>
    <w:rsid w:val="00261E44"/>
    <w:rsid w:val="00261FA2"/>
    <w:rsid w:val="002A1BD0"/>
    <w:rsid w:val="002B320A"/>
    <w:rsid w:val="002C268A"/>
    <w:rsid w:val="002D1F90"/>
    <w:rsid w:val="002D3DF3"/>
    <w:rsid w:val="00334ED1"/>
    <w:rsid w:val="00335870"/>
    <w:rsid w:val="003414A6"/>
    <w:rsid w:val="00355FB1"/>
    <w:rsid w:val="00361002"/>
    <w:rsid w:val="00377E4A"/>
    <w:rsid w:val="00381BE9"/>
    <w:rsid w:val="003A4632"/>
    <w:rsid w:val="003A779D"/>
    <w:rsid w:val="003C7852"/>
    <w:rsid w:val="00426149"/>
    <w:rsid w:val="004303EB"/>
    <w:rsid w:val="00447D7B"/>
    <w:rsid w:val="0045795C"/>
    <w:rsid w:val="00461FA0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32F2D"/>
    <w:rsid w:val="00533C3D"/>
    <w:rsid w:val="00542AA9"/>
    <w:rsid w:val="00545253"/>
    <w:rsid w:val="00581820"/>
    <w:rsid w:val="00586045"/>
    <w:rsid w:val="005C0DFF"/>
    <w:rsid w:val="005D2E3F"/>
    <w:rsid w:val="005F4F46"/>
    <w:rsid w:val="00630946"/>
    <w:rsid w:val="00636257"/>
    <w:rsid w:val="0064246D"/>
    <w:rsid w:val="00652961"/>
    <w:rsid w:val="00675921"/>
    <w:rsid w:val="006762BF"/>
    <w:rsid w:val="0068639A"/>
    <w:rsid w:val="006B5314"/>
    <w:rsid w:val="006C5E85"/>
    <w:rsid w:val="006E1D2E"/>
    <w:rsid w:val="006E46B3"/>
    <w:rsid w:val="006F0316"/>
    <w:rsid w:val="0070693F"/>
    <w:rsid w:val="00711B81"/>
    <w:rsid w:val="00711E63"/>
    <w:rsid w:val="0075067B"/>
    <w:rsid w:val="0075595E"/>
    <w:rsid w:val="00772D5A"/>
    <w:rsid w:val="00773CF1"/>
    <w:rsid w:val="0078680B"/>
    <w:rsid w:val="00792F3D"/>
    <w:rsid w:val="007C0DE2"/>
    <w:rsid w:val="007C3A05"/>
    <w:rsid w:val="007D743B"/>
    <w:rsid w:val="007E5816"/>
    <w:rsid w:val="007F568B"/>
    <w:rsid w:val="00813EB7"/>
    <w:rsid w:val="00820E65"/>
    <w:rsid w:val="00823DA4"/>
    <w:rsid w:val="00840632"/>
    <w:rsid w:val="00852DD7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F025D"/>
    <w:rsid w:val="008F5D57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63633"/>
    <w:rsid w:val="00A753D5"/>
    <w:rsid w:val="00A807BC"/>
    <w:rsid w:val="00AA4F3A"/>
    <w:rsid w:val="00AB0D40"/>
    <w:rsid w:val="00AF5C5E"/>
    <w:rsid w:val="00B23C75"/>
    <w:rsid w:val="00B265FA"/>
    <w:rsid w:val="00B27666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A6E94"/>
    <w:rsid w:val="00CC134E"/>
    <w:rsid w:val="00CC286D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22B27"/>
    <w:rsid w:val="00E32420"/>
    <w:rsid w:val="00E32459"/>
    <w:rsid w:val="00E32A7D"/>
    <w:rsid w:val="00E530B5"/>
    <w:rsid w:val="00E62D82"/>
    <w:rsid w:val="00E716AE"/>
    <w:rsid w:val="00E77D96"/>
    <w:rsid w:val="00E84EFE"/>
    <w:rsid w:val="00E92240"/>
    <w:rsid w:val="00EC3ADA"/>
    <w:rsid w:val="00EE4B32"/>
    <w:rsid w:val="00F17922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3</Pages>
  <Words>1335</Words>
  <Characters>734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8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129</cp:revision>
  <cp:lastPrinted>2021-10-13T09:56:00Z</cp:lastPrinted>
  <dcterms:created xsi:type="dcterms:W3CDTF">2019-03-22T09:18:00Z</dcterms:created>
  <dcterms:modified xsi:type="dcterms:W3CDTF">2021-12-03T11:24:00Z</dcterms:modified>
</cp:coreProperties>
</file>